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71fa3c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71fa3ce-a7a7-11e8-ac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7DMAxC+4D//0t+4AHuTrtMsg/LpjZpJYQNIUV/DeKvngGo1qtCMwu+8D1+fYYuQZHNKv2zWOKhCuZW9Kwu8IRDzP0Gz+w0TvDUMpXqkk/6hyl0xoG+HqI1tcZD2/7Jfz2z9nzLDxLDxKAJuNfDKLCZRS+7ZM/PsNaYdaDH6Gs/e7HWwxiiKBxpnMqX/lONjhlWfuv+PaJSRjHa2i8x8lSucusir8RRvCLv3n89/DhxvfdfFGZ8OCm4719hwtnXgzxQmVHYN/ZBngbOlWfnrfMg3bPAlTNuzS8dhM7MpMFRPk/W240H50dP/pnoer/VZ5/Be/hAj0eGOUou/Ges+I846N+D54qn8IP++WvIBC1zH+iL5HMkYR/473+/d98/fFGhDuCgy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the message i typ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71fa3ce-a7a7-11e8-ac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71fa3ce-a7a7-11e8-ac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71fa3ce-a7a7-11e8-ac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71fa3ce</dc:title>
  <dc:creator/>
  <cp:keywords/>
  <dcterms:created xsi:type="dcterms:W3CDTF">2026-05-02T12:54:54Z</dcterms:created>
  <dcterms:modified xsi:type="dcterms:W3CDTF">2026-05-02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